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FA682" w14:textId="6E3F61BE" w:rsidR="00D94F46" w:rsidRDefault="00D94F46">
      <w:pPr>
        <w:rPr>
          <w:noProof/>
        </w:rPr>
      </w:pPr>
      <w:r>
        <w:rPr>
          <w:noProof/>
        </w:rPr>
        <w:t>Student Name: Wai Wai Chan, 041057469</w:t>
      </w:r>
    </w:p>
    <w:p w14:paraId="52B5DE12" w14:textId="7139951D" w:rsidR="00D94F46" w:rsidRDefault="00D94F46">
      <w:pPr>
        <w:rPr>
          <w:noProof/>
        </w:rPr>
      </w:pPr>
      <w:r>
        <w:rPr>
          <w:noProof/>
        </w:rPr>
        <w:t>Course: CST8282 – Java , Lab 4 Part B</w:t>
      </w:r>
    </w:p>
    <w:p w14:paraId="2795DC88" w14:textId="43836360" w:rsidR="00FB2CE2" w:rsidRDefault="00D94F46">
      <w:r>
        <w:rPr>
          <w:noProof/>
        </w:rPr>
        <w:drawing>
          <wp:inline distT="0" distB="0" distL="0" distR="0" wp14:anchorId="1B4B9293" wp14:editId="5A53412E">
            <wp:extent cx="6280279" cy="2551043"/>
            <wp:effectExtent l="0" t="0" r="6350" b="190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4"/>
                    <a:srcRect b="6767"/>
                    <a:stretch/>
                  </pic:blipFill>
                  <pic:spPr bwMode="auto">
                    <a:xfrm>
                      <a:off x="0" y="0"/>
                      <a:ext cx="6288475" cy="2554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B2CE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TQ0MjM0MDc0NjBQ0lEKTi0uzszPAykwrAUAWqRStSwAAAA="/>
  </w:docVars>
  <w:rsids>
    <w:rsidRoot w:val="00393D96"/>
    <w:rsid w:val="00393D96"/>
    <w:rsid w:val="00D94F46"/>
    <w:rsid w:val="00FB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86D3C"/>
  <w15:chartTrackingRefBased/>
  <w15:docId w15:val="{B6649087-4350-4CAA-9488-7D8FAFADC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7</Characters>
  <Application>Microsoft Office Word</Application>
  <DocSecurity>0</DocSecurity>
  <Lines>1</Lines>
  <Paragraphs>1</Paragraphs>
  <ScaleCrop>false</ScaleCrop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wai Chan</dc:creator>
  <cp:keywords/>
  <dc:description/>
  <cp:lastModifiedBy>Waiwai Chan</cp:lastModifiedBy>
  <cp:revision>2</cp:revision>
  <dcterms:created xsi:type="dcterms:W3CDTF">2023-02-22T14:51:00Z</dcterms:created>
  <dcterms:modified xsi:type="dcterms:W3CDTF">2023-02-22T14:53:00Z</dcterms:modified>
</cp:coreProperties>
</file>